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0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03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0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2WQW7EUAhDrbkA97+lb0B5zrSb2VSCxXxFUX4WFmBjUH8c66v+Sap5t6orF7/0ef77TwPSJbsAzGWLpyK+CV6dywHeAJXlM7wCz7wP8KhacdoX9YPSv3PA71s481BHPpf5WihFQ4dTzW2+gzOxIWg0U+v4pmhpkw76ml/THJBb9Emv8zUqKUqXAL3mdwBlQiuKt+aXZIfiyRpP2PNhIN4yVBp5rReqB2KBvc9XVFDBqjrw0ziWH6v2Hg8qSHrY4LLXC8lif2hmUl/7FbZSwdRJ/+bQJiPBi/oxOgawkQ6Eb/XHgEuqjxMe+LNipc8g6YP5od/aMYov9oPw+iwcJ/sBlcMWBu1knrO9OJ18Ep9DSWjxxX6QGRLfOpiX8EvjwgjGerIffOu++wPte2YFetDDx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ssuming you've followed the instructions up to that point, then yes,</w:t>
      </w:r>
      <w:r>
        <w:t xml:space="preserve"> </w:t>
      </w:r>
      <w:r>
        <w:t xml:space="preserve">then the best bet is to use this in the what box:</w:t>
      </w:r>
    </w:p>
    <w:p>
      <w:pPr>
        <w:pStyle w:val="SourceCode"/>
      </w:pPr>
      <w:r>
        <w:rPr>
          <w:rStyle w:val="VerbatimChar"/>
        </w:rPr>
        <w:t xml:space="preserve"> /usr/bin/ruby /Applications/Slogger/slogger</w:t>
      </w:r>
    </w:p>
    <w:p>
      <w:pPr>
        <w:pStyle w:val="FirstParagraph"/>
      </w:pPr>
      <w:r>
        <w:t xml:space="preserve">The Applications folder isn't the best bet for storing slogger, though.</w:t>
      </w:r>
      <w:r>
        <w:t xml:space="preserve"> </w:t>
      </w:r>
      <w:r>
        <w:t xml:space="preserve">You'd be better off in the long run putting it within your user's home</w:t>
      </w:r>
      <w:r>
        <w:t xml:space="preserve"> </w:t>
      </w:r>
      <w:r>
        <w:t xml:space="preserve">folder somewhere, such as ~/Slogger or ~/Scripts/Slogger (where ~ is</w:t>
      </w:r>
      <w:r>
        <w:t xml:space="preserve"> </w:t>
      </w:r>
      <w:r>
        <w:t xml:space="preserve">your home directory). Just fewer file permissions issues that way, more</w:t>
      </w:r>
      <w:r>
        <w:t xml:space="preserve"> </w:t>
      </w:r>
      <w:r>
        <w:t xml:space="preserve">than anyth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03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0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e03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e03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03</dc:title>
  <dc:creator/>
  <cp:keywords/>
  <dcterms:created xsi:type="dcterms:W3CDTF">2026-05-07T02:58:00Z</dcterms:created>
  <dcterms:modified xsi:type="dcterms:W3CDTF">2026-05-07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